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A671C8" w14:paraId="777856D7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6C401AA" w14:textId="77777777" w:rsidR="00033778" w:rsidRPr="00A671C8" w:rsidRDefault="00033778" w:rsidP="00DA761C">
            <w:pPr>
              <w:bidi/>
              <w:ind w:left="-404"/>
              <w:rPr>
                <w:lang w:bidi="he-IL"/>
              </w:rPr>
            </w:pPr>
            <w:r w:rsidRPr="00A671C8">
              <w:rPr>
                <w:noProof/>
                <w:rtl/>
                <w:lang w:eastAsia="he" w:bidi="he-IL"/>
              </w:rPr>
              <mc:AlternateContent>
                <mc:Choice Requires="wpg">
                  <w:drawing>
                    <wp:inline distT="0" distB="0" distL="0" distR="0" wp14:anchorId="1BF517E2" wp14:editId="05E32593">
                      <wp:extent cx="2595051" cy="1988186"/>
                      <wp:effectExtent l="19050" t="0" r="0" b="0"/>
                      <wp:docPr id="1" name="קבוצה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2595051" cy="1988186"/>
                                <a:chOff x="0" y="0"/>
                                <a:chExt cx="2595051" cy="1988186"/>
                              </a:xfrm>
                            </wpg:grpSpPr>
                            <wps:wsp>
                              <wps:cNvPr id="41" name="מלבן 40">
                                <a:extLst>
                                  <a:ext uri="{FF2B5EF4-FFF2-40B4-BE49-F238E27FC236}">
                                    <a16:creationId xmlns:a16="http://schemas.microsoft.com/office/drawing/2014/main" id="{C6E0EEBB-44C4-45BF-9848-5F5FF6A2BD03}"/>
                                  </a:ext>
                                </a:extLst>
                              </wps:cNvPr>
                              <wps:cNvSpPr/>
                              <wps:spPr>
                                <a:xfrm rot="21360000">
                                  <a:off x="201441" y="525146"/>
                                  <a:ext cx="2353945" cy="14630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F35EE1" w14:textId="77777777" w:rsidR="00DA761C" w:rsidRDefault="00DA761C" w:rsidP="00DA761C">
                                    <w:pPr>
                                      <w:pStyle w:val="a9"/>
                                      <w:bidi/>
                                    </w:pPr>
                                    <w:r>
                                      <w:rPr>
                                        <w:rtl/>
                                        <w:lang w:eastAsia="he" w:bidi="he-IL"/>
                                      </w:rPr>
                                      <w:t>חורף</w:t>
                                    </w:r>
                                  </w:p>
                                  <w:p w14:paraId="3A8BCB5C" w14:textId="77777777" w:rsidR="00033778" w:rsidRPr="00D56FAD" w:rsidRDefault="00DA761C" w:rsidP="00033778">
                                    <w:pPr>
                                      <w:pStyle w:val="a9"/>
                                      <w:bidi/>
                                    </w:pPr>
                                    <w:r>
                                      <w:rPr>
                                        <w:rtl/>
                                        <w:lang w:eastAsia="he" w:bidi="he-IL"/>
                                      </w:rPr>
                                      <w:t>סעודה</w:t>
                                    </w:r>
                                  </w:p>
                                </w:txbxContent>
                              </wps:txbx>
                              <wps:bodyPr wrap="none" lIns="91440" tIns="45720" rIns="91440" bIns="45720">
                                <a:spAutoFit/>
                              </wps:bodyPr>
                            </wps:wsp>
                            <wpg:grpSp>
                              <wpg:cNvPr id="54" name="קבוצה 53" descr="טקסט רצועת הכלים">
                                <a:extLst>
                                  <a:ext uri="{FF2B5EF4-FFF2-40B4-BE49-F238E27FC236}">
                                    <a16:creationId xmlns:a16="http://schemas.microsoft.com/office/drawing/2014/main" id="{FFF19A6B-EA9A-4682-8F21-499461EF7218}"/>
                                  </a:ext>
                                </a:extLst>
                              </wpg:cNvPr>
                              <wpg:cNvGrpSpPr/>
                              <wpg:grpSpPr>
                                <a:xfrm rot="21360000">
                                  <a:off x="217142" y="216997"/>
                                  <a:ext cx="2377909" cy="426077"/>
                                  <a:chOff x="-136576" y="2074"/>
                                  <a:chExt cx="3165939" cy="687958"/>
                                </a:xfrm>
                              </wpg:grpSpPr>
                              <wps:wsp>
                                <wps:cNvPr id="4" name="צורה חופשית: צורה 4">
                                  <a:extLst>
                                    <a:ext uri="{FF2B5EF4-FFF2-40B4-BE49-F238E27FC236}">
                                      <a16:creationId xmlns:a16="http://schemas.microsoft.com/office/drawing/2014/main" id="{2DD5AD64-A719-457B-8BAD-4487CAB11A1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>
                                    <a:off x="-100688" y="142076"/>
                                    <a:ext cx="513955" cy="539999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5" name="משולש שווה שוקיים 5">
                                  <a:extLst>
                                    <a:ext uri="{FF2B5EF4-FFF2-40B4-BE49-F238E27FC236}">
                                      <a16:creationId xmlns:a16="http://schemas.microsoft.com/office/drawing/2014/main" id="{27BAB775-1E76-4B81-9F30-F4AF763DFBBD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>
                                    <a:off x="177906" y="531888"/>
                                    <a:ext cx="235359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6" name="צורה חופשית: צורה 6">
                                  <a:extLst>
                                    <a:ext uri="{FF2B5EF4-FFF2-40B4-BE49-F238E27FC236}">
                                      <a16:creationId xmlns:a16="http://schemas.microsoft.com/office/drawing/2014/main" id="{2255BC18-BE1B-4DB0-8104-2995470C92D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515408" y="150029"/>
                                    <a:ext cx="513955" cy="540001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7" name="משולש שווה שוקיים 7">
                                  <a:extLst>
                                    <a:ext uri="{FF2B5EF4-FFF2-40B4-BE49-F238E27FC236}">
                                      <a16:creationId xmlns:a16="http://schemas.microsoft.com/office/drawing/2014/main" id="{C8919F94-C890-4792-A168-D47073DEECD2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 flipH="1">
                                    <a:off x="2557268" y="539845"/>
                                    <a:ext cx="235359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8" name="מלבן 8">
                                  <a:extLst>
                                    <a:ext uri="{FF2B5EF4-FFF2-40B4-BE49-F238E27FC236}">
                                      <a16:creationId xmlns:a16="http://schemas.microsoft.com/office/drawing/2014/main" id="{EA5DDF73-3663-4B4E-B7AF-63EC5B5641E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46734" y="2074"/>
                                    <a:ext cx="2645899" cy="540001"/>
                                  </a:xfrm>
                                  <a:prstGeom prst="rect">
                                    <a:avLst/>
                                  </a:prstGeom>
                                  <a:gradFill>
                                    <a:gsLst>
                                      <a:gs pos="0">
                                        <a:schemeClr val="accent5">
                                          <a:lumMod val="50000"/>
                                        </a:schemeClr>
                                      </a:gs>
                                      <a:gs pos="100000">
                                        <a:schemeClr val="accent5">
                                          <a:lumMod val="75000"/>
                                        </a:schemeClr>
                                      </a:gs>
                                    </a:gsLst>
                                    <a:lin ang="17400000" scaled="0"/>
                                  </a:gra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9" name="תיבת טקסט 52">
                                  <a:extLst>
                                    <a:ext uri="{FF2B5EF4-FFF2-40B4-BE49-F238E27FC236}">
                                      <a16:creationId xmlns:a16="http://schemas.microsoft.com/office/drawing/2014/main" id="{127E8740-4C88-4E6C-8CA3-7A04D4130F0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-136576" y="9154"/>
                                    <a:ext cx="3012291" cy="49419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tl/>
                                        </w:rPr>
                                        <w:id w:val="-1624219724"/>
                                        <w:placeholder>
                                          <w:docPart w:val="D311AF1B6CEB4AFFBBFE3F5C9B927B5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192737" w14:textId="77777777" w:rsidR="00033778" w:rsidRPr="00D56FAD" w:rsidRDefault="00033778" w:rsidP="00033778">
                                          <w:pPr>
                                            <w:pStyle w:val="ab"/>
                                            <w:bidi/>
                                          </w:pPr>
                                          <w:r w:rsidRPr="00D56FAD">
                                            <w:rPr>
                                              <w:rtl/>
                                              <w:lang w:eastAsia="he" w:bidi="he-IL"/>
                                            </w:rPr>
                                            <w:t>משפחת הראל מציגה: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</wpg:grpSp>
                            <wps:wsp>
                              <wps:cNvPr id="39" name="צורה חופשית: צורה 38" descr="שלג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צורה חופשית: צורה 38" descr="שלג"/>
                              <wps:cNvSpPr/>
                              <wps:spPr>
                                <a:xfrm rot="6300000">
                                  <a:off x="218970" y="940964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F517E2" id="קבוצה 1" o:spid="_x0000_s1026" style="width:204.35pt;height:156.55pt;flip:x;mso-position-horizontal-relative:char;mso-position-vertical-relative:line" coordsize="25950,198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">
                      <v:rect id="מלבן 40" o:spid="_x0000_s1027" style="position:absolute;left:2014;top:5251;width:23539;height:14630;rotation:-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" filled="f" stroked="f">
                        <v:textbox style="mso-fit-shape-to-text:t">
                          <w:txbxContent>
                            <w:p w14:paraId="53F35EE1" w14:textId="77777777" w:rsidR="00DA761C" w:rsidRDefault="00DA761C" w:rsidP="00DA761C">
                              <w:pPr>
                                <w:pStyle w:val="a9"/>
                                <w:bidi/>
                              </w:pPr>
                              <w:r>
                                <w:rPr>
                                  <w:rtl/>
                                  <w:lang w:eastAsia="he" w:bidi="he-IL"/>
                                </w:rPr>
                                <w:t>חורף</w:t>
                              </w:r>
                            </w:p>
                            <w:p w14:paraId="3A8BCB5C" w14:textId="77777777" w:rsidR="00033778" w:rsidRPr="00D56FAD" w:rsidRDefault="00DA761C" w:rsidP="00033778">
                              <w:pPr>
                                <w:pStyle w:val="a9"/>
                                <w:bidi/>
                              </w:pPr>
                              <w:r>
                                <w:rPr>
                                  <w:rtl/>
                                  <w:lang w:eastAsia="he" w:bidi="he-IL"/>
                                </w:rPr>
                                <w:t>סעודה</w:t>
                              </w:r>
                            </w:p>
                          </w:txbxContent>
                        </v:textbox>
                      </v:rect>
                      <v:group id="קבוצה 53" o:spid="_x0000_s1028" alt="טקסט רצועת הכלים" style="position:absolute;left:2171;top:2169;width:23779;height:4261;rotation:-4" coordorigin="-1365,20" coordsize="31659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<v:shape id="צורה חופשית: צורה 4" o:spid="_x0000_s1029" style="position:absolute;left:-1006;top:1420;width:513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" path="m,l424656,,244360,180296,436796,372732r,6035l,378767,,xe" fillcolor="#1e4329 [1608]" stroked="f" strokeweight="1pt">
                          <v:stroke joinstyle="miter"/>
                          <v:path arrowok="t" o:connecttype="custom" o:connectlocs="0,0;499670,0;287526,257044;513955,531395;513955,539999;0,539999" o:connectangles="0,0,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משולש שווה שוקיים 5" o:spid="_x0000_s1030" type="#_x0000_t5" style="position:absolute;left:1779;top:5318;width:2353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" adj="0" fillcolor="#3e8853 [3208]" stroked="f" strokeweight="1pt"/>
                        <v:shape id="צורה חופשית: צורה 6" o:spid="_x0000_s1031" style="position:absolute;left:25154;top:1500;width:5139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" path="m,l424656,,244360,180296,436796,372732r,6035l,378767,,xe" fillcolor="#1e4329 [1608]" stroked="f" strokeweight="1pt">
                          <v:stroke joinstyle="miter"/>
                          <v:path arrowok="t" o:connecttype="custom" o:connectlocs="0,0;499670,0;287526,257045;513955,531397;513955,540001;0,540001" o:connectangles="0,0,0,0,0,0"/>
                        </v:shape>
                        <v:shape id="משולש שווה שוקיים 7" o:spid="_x0000_s1032" type="#_x0000_t5" style="position:absolute;left:25572;top:5398;width:2354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" adj="0" fillcolor="#3e8853 [3208]" stroked="f" strokeweight="1pt"/>
                        <v:rect id="מלבן 8" o:spid="_x0000_s1033" style="position:absolute;left:1467;top:20;width:26459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" fillcolor="#1e4329 [1608]" stroked="f" strokeweight="1pt">
                          <v:fill color2="#2e653e [2408]" angle="160" focus="100%" type="gradient">
                            <o:fill v:ext="view" type="gradientUnscaled"/>
                          </v:fill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תיבת טקסט 52" o:spid="_x0000_s1034" type="#_x0000_t202" style="position:absolute;left:-1365;top:91;width:30122;height:4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rPr>
                                    <w:rtl/>
                                  </w:rPr>
                                  <w:id w:val="-1624219724"/>
                                  <w:placeholder>
                                    <w:docPart w:val="D311AF1B6CEB4AFFBBFE3F5C9B927B5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192737" w14:textId="77777777" w:rsidR="00033778" w:rsidRPr="00D56FAD" w:rsidRDefault="00033778" w:rsidP="00033778">
                                    <w:pPr>
                                      <w:pStyle w:val="ab"/>
                                      <w:bidi/>
                                    </w:pPr>
                                    <w:r w:rsidRPr="00D56FAD">
                                      <w:rPr>
                                        <w:rtl/>
                                        <w:lang w:eastAsia="he" w:bidi="he-IL"/>
                                      </w:rPr>
                                      <w:t>משפחת הראל מציגה: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צורה חופשית: צורה 38" o:spid="_x0000_s1035" alt="שלג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צורה חופשית: צורה 38" o:spid="_x0000_s1036" alt="שלג" style="position:absolute;left:2189;top:9409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  <w:p w14:paraId="0880BFA9" w14:textId="77777777" w:rsidR="00033778" w:rsidRPr="00A671C8" w:rsidRDefault="00033778" w:rsidP="00033778">
            <w:pPr>
              <w:bidi/>
              <w:spacing w:before="120" w:after="240"/>
              <w:rPr>
                <w:lang w:bidi="he-IL"/>
              </w:rPr>
            </w:pPr>
            <w:r w:rsidRPr="00A671C8">
              <w:rPr>
                <w:noProof/>
                <w:rtl/>
                <w:lang w:eastAsia="he" w:bidi="he-IL"/>
              </w:rPr>
              <mc:AlternateContent>
                <mc:Choice Requires="wpg">
                  <w:drawing>
                    <wp:inline distT="0" distB="0" distL="0" distR="0" wp14:anchorId="770E4C9E" wp14:editId="4172C891">
                      <wp:extent cx="2018030" cy="2018030"/>
                      <wp:effectExtent l="0" t="0" r="1270" b="1270"/>
                      <wp:docPr id="361" name="קבוצה 3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2018030" cy="2018030"/>
                                <a:chOff x="-28970" y="18346"/>
                                <a:chExt cx="2018030" cy="20180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2" name="תמונה 381">
                                  <a:extLst>
                                    <a:ext uri="{FF2B5EF4-FFF2-40B4-BE49-F238E27FC236}">
                                      <a16:creationId xmlns:a16="http://schemas.microsoft.com/office/drawing/2014/main" id="{0D5DDFDB-ACB4-4D61-AA98-503EB0DE63AE}"/>
                                    </a:ex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-823" b="-3156"/>
                                <a:stretch/>
                              </pic:blipFill>
                              <pic:spPr>
                                <a:xfrm rot="21360000">
                                  <a:off x="46614" y="63019"/>
                                  <a:ext cx="1848308" cy="190399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dist="38100" dir="2700000" algn="tl" rotWithShape="0">
                                    <a:schemeClr val="accent5">
                                      <a:lumMod val="60000"/>
                                      <a:lumOff val="40000"/>
                                    </a:schemeClr>
                                  </a:outerShdw>
                                </a:effec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6" name="גרפיקה 395" descr="קישוט ">
                                  <a:extLst>
                                    <a:ext uri="{FF2B5EF4-FFF2-40B4-BE49-F238E27FC236}">
                                      <a16:creationId xmlns:a16="http://schemas.microsoft.com/office/drawing/2014/main" id="{B944DA81-A44D-4A2F-BD70-D98877632A6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28970" y="18346"/>
                                  <a:ext cx="2018030" cy="20180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1E3CB1F" id="קבוצה 361" o:spid="_x0000_s1026" style="width:158.9pt;height:158.9pt;flip:x;mso-position-horizontal-relative:char;mso-position-vertical-relative:line" coordorigin="-289,183" coordsize="20180,201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תמונה 381" o:spid="_x0000_s1027" type="#_x0000_t75" style="position:absolute;left:466;top:630;width:18483;height:19040;rotation:-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" stroked="t" strokecolor="white [3212]" strokeweight="1.5pt">
                        <v:imagedata r:id="rId13" o:title="" cropbottom="-2068f" cropright="-539f"/>
                        <v:shadow on="t" color="#7ec492 [1944]" origin="-.5,-.5" offset=".74836mm,.74836mm"/>
                        <v:path arrowok="t"/>
                      </v:shape>
                      <v:shape id="גרפיקה 395" o:spid="_x0000_s1028" type="#_x0000_t75" alt="קישוט " style="position:absolute;left:-289;top:183;width:20179;height:20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">
                        <v:imagedata r:id="rId14" o:title="קישוט "/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  <w:p w14:paraId="4E457542" w14:textId="77777777" w:rsidR="005575B7" w:rsidRPr="00A671C8" w:rsidRDefault="00033778" w:rsidP="005575B7">
            <w:pPr>
              <w:bidi/>
              <w:rPr>
                <w:lang w:bidi="he-IL"/>
              </w:rPr>
            </w:pPr>
            <w:r w:rsidRPr="00A671C8">
              <w:rPr>
                <w:noProof/>
                <w:rtl/>
                <w:lang w:eastAsia="he" w:bidi="he-IL"/>
              </w:rPr>
              <mc:AlternateContent>
                <mc:Choice Requires="wpg">
                  <w:drawing>
                    <wp:inline distT="0" distB="0" distL="0" distR="0" wp14:anchorId="260FE3F8" wp14:editId="0B5D8A35">
                      <wp:extent cx="3129915" cy="1497366"/>
                      <wp:effectExtent l="0" t="0" r="0" b="0"/>
                      <wp:docPr id="2" name="קבוצה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3129915" cy="1497366"/>
                                <a:chOff x="0" y="0"/>
                                <a:chExt cx="3129915" cy="1497366"/>
                              </a:xfrm>
                            </wpg:grpSpPr>
                            <wps:wsp>
                              <wps:cNvPr id="359" name="תיבת טקסט 358">
                                <a:extLst>
                                  <a:ext uri="{FF2B5EF4-FFF2-40B4-BE49-F238E27FC236}">
                                    <a16:creationId xmlns:a16="http://schemas.microsoft.com/office/drawing/2014/main" id="{85A47528-F3B9-4B67-875D-B150A0E3ECF1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234793" y="302296"/>
                                  <a:ext cx="2715260" cy="11950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tl/>
                                      </w:rPr>
                                      <w:id w:val="-986787104"/>
                                      <w:placeholder>
                                        <w:docPart w:val="CA342F17E4944EA8B6EDF024F7C4E28F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59FD3F2" w14:textId="77777777" w:rsidR="005575B7" w:rsidRPr="00B427E3" w:rsidRDefault="005575B7" w:rsidP="005575B7">
                                        <w:pPr>
                                          <w:bidi/>
                                        </w:pPr>
                                        <w:r>
                                          <w:rPr>
                                            <w:rtl/>
                                            <w:lang w:eastAsia="he" w:bidi="he-IL"/>
                                          </w:rPr>
                                          <w:t>השתמש בשטח זה כדי להציג את האירוע. אפשר לאורחים שלך לדעת למה לצפות, אם יש הוראות מיוחדות לפני הגעתם או פרטים אחרים שעליהם לדעת כדי להתכונן למסיבה!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60" name="תיבת טקסט 359">
                                <a:extLst>
                                  <a:ext uri="{FF2B5EF4-FFF2-40B4-BE49-F238E27FC236}">
                                    <a16:creationId xmlns:a16="http://schemas.microsoft.com/office/drawing/2014/main" id="{E5CE0193-6ED2-47A9-81AD-350A57302494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0" y="0"/>
                                  <a:ext cx="3129915" cy="3060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tl/>
                                      </w:rPr>
                                      <w:id w:val="973252109"/>
                                      <w:placeholder>
                                        <w:docPart w:val="6578460C933A480F971D0BEB91B06579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5EA5E7A" w14:textId="77777777" w:rsidR="005575B7" w:rsidRPr="00D56FAD" w:rsidRDefault="00D56FAD" w:rsidP="005575B7">
                                        <w:pPr>
                                          <w:pStyle w:val="ad"/>
                                          <w:bidi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D56FAD">
                                          <w:rPr>
                                            <w:rtl/>
                                            <w:lang w:eastAsia="he" w:bidi="he-IL"/>
                                          </w:rPr>
                                          <w:t xml:space="preserve">20 בדצמבר </w:t>
                                        </w:r>
                                        <w:r w:rsidRPr="00D56FAD">
                                          <w:rPr>
                                            <w:lang w:eastAsia="he" w:bidi="en-US"/>
                                          </w:rPr>
                                          <w:t>YYYY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0FE3F8" id="קבוצה 2" o:spid="_x0000_s1037" style="width:246.45pt;height:117.9pt;flip:x;mso-position-horizontal-relative:char;mso-position-vertical-relative:line" coordsize="31299,149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">
                      <v:shape id="תיבת טקסט 358" o:spid="_x0000_s1038" type="#_x0000_t202" style="position:absolute;left:2347;top:3022;width:27153;height:11951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986787104"/>
                                <w:placeholder>
                                  <w:docPart w:val="CA342F17E4944EA8B6EDF024F7C4E28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59FD3F2" w14:textId="77777777" w:rsidR="005575B7" w:rsidRPr="00B427E3" w:rsidRDefault="005575B7" w:rsidP="005575B7">
                                  <w:pPr>
                                    <w:bidi/>
                                  </w:pPr>
                                  <w:r>
                                    <w:rPr>
                                      <w:rtl/>
                                      <w:lang w:eastAsia="he" w:bidi="he-IL"/>
                                    </w:rPr>
                                    <w:t>השתמש בשטח זה כדי להציג את האירוע. אפשר לאורחים שלך לדעת למה לצפות, אם יש הוראות מיוחדות לפני הגעתם או פרטים אחרים שעליהם לדעת כדי להתכונן למסיבה!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תיבת טקסט 359" o:spid="_x0000_s1039" type="#_x0000_t202" style="position:absolute;width:31299;height:3060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973252109"/>
                                <w:placeholder>
                                  <w:docPart w:val="6578460C933A480F971D0BEB91B0657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5EA5E7A" w14:textId="77777777" w:rsidR="005575B7" w:rsidRPr="00D56FAD" w:rsidRDefault="00D56FAD" w:rsidP="005575B7">
                                  <w:pPr>
                                    <w:pStyle w:val="ad"/>
                                    <w:bidi/>
                                    <w:rPr>
                                      <w:color w:val="808080"/>
                                    </w:rPr>
                                  </w:pPr>
                                  <w:r w:rsidRPr="00D56FAD">
                                    <w:rPr>
                                      <w:rtl/>
                                      <w:lang w:eastAsia="he" w:bidi="he-IL"/>
                                    </w:rPr>
                                    <w:t xml:space="preserve">20 בדצמבר </w:t>
                                  </w:r>
                                  <w:r w:rsidRPr="00D56FAD">
                                    <w:rPr>
                                      <w:lang w:eastAsia="he" w:bidi="en-US"/>
                                    </w:rPr>
                                    <w:t>YYYY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59B04E06" w14:textId="77777777" w:rsidR="005575B7" w:rsidRPr="00A671C8" w:rsidRDefault="005575B7" w:rsidP="00B427E3">
            <w:pPr>
              <w:bidi/>
              <w:rPr>
                <w:lang w:bidi="he-IL"/>
              </w:rPr>
            </w:pPr>
            <w:bookmarkStart w:id="0" w:name="_GoBack"/>
            <w:bookmarkEnd w:id="0"/>
          </w:p>
        </w:tc>
        <w:tc>
          <w:tcPr>
            <w:tcW w:w="2160" w:type="dxa"/>
            <w:vMerge w:val="restart"/>
          </w:tcPr>
          <w:p w14:paraId="5BAE2F58" w14:textId="77777777" w:rsidR="005575B7" w:rsidRPr="00A671C8" w:rsidRDefault="005575B7" w:rsidP="00B427E3">
            <w:pPr>
              <w:bidi/>
              <w:rPr>
                <w:lang w:bidi="he-IL"/>
              </w:rPr>
            </w:pPr>
            <w:r w:rsidRPr="00A671C8">
              <w:rPr>
                <w:noProof/>
                <w:rtl/>
                <w:lang w:eastAsia="he" w:bidi="he-IL"/>
              </w:rPr>
              <mc:AlternateContent>
                <mc:Choice Requires="wps">
                  <w:drawing>
                    <wp:inline distT="0" distB="0" distL="0" distR="0" wp14:anchorId="607C8FE9" wp14:editId="125F5652">
                      <wp:extent cx="873845" cy="735965"/>
                      <wp:effectExtent l="0" t="0" r="0" b="0"/>
                      <wp:docPr id="375" name="מלבן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40000" flipH="1">
                                <a:off x="0" y="0"/>
                                <a:ext cx="873845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tl/>
                                    </w:rPr>
                                    <w:id w:val="1934165516"/>
                                    <w:placeholder>
                                      <w:docPart w:val="1DF8152766CB44E9808DA606B322BC43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10F1322" w14:textId="77777777" w:rsidR="00D56FAD" w:rsidRPr="00D56FAD" w:rsidRDefault="00D56FAD" w:rsidP="005575B7">
                                      <w:pPr>
                                        <w:pStyle w:val="1"/>
                                        <w:bidi/>
                                      </w:pPr>
                                      <w:r w:rsidRPr="00D56FAD">
                                        <w:rPr>
                                          <w:rtl/>
                                          <w:lang w:eastAsia="he" w:bidi="he-IL"/>
                                        </w:rPr>
                                        <w:t>01</w:t>
                                      </w:r>
                                    </w:p>
                                    <w:p w14:paraId="3A5DB573" w14:textId="77777777" w:rsidR="005575B7" w:rsidRPr="00B427E3" w:rsidRDefault="00F204F5" w:rsidP="005575B7">
                                      <w:pPr>
                                        <w:pStyle w:val="1"/>
                                        <w:bidi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C8FE9" id="מלבן 373" o:spid="_x0000_s1040" style="width:68.8pt;height:57.95pt;rotation:-4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" filled="f" stroked="f">
                      <v:textbox inset="0,0,0,0">
                        <w:txbxContent>
                          <w:sdt>
                            <w:sdtPr>
                              <w:rPr>
                                <w:rtl/>
                              </w:rPr>
                              <w:id w:val="1934165516"/>
                              <w:placeholder>
                                <w:docPart w:val="1DF8152766CB44E9808DA606B322BC4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10F1322" w14:textId="77777777" w:rsidR="00D56FAD" w:rsidRPr="00D56FAD" w:rsidRDefault="00D56FAD" w:rsidP="005575B7">
                                <w:pPr>
                                  <w:pStyle w:val="1"/>
                                  <w:bidi/>
                                </w:pPr>
                                <w:r w:rsidRPr="00D56FAD">
                                  <w:rPr>
                                    <w:rtl/>
                                    <w:lang w:eastAsia="he" w:bidi="he-IL"/>
                                  </w:rPr>
                                  <w:t>01</w:t>
                                </w:r>
                              </w:p>
                              <w:p w14:paraId="3A5DB573" w14:textId="77777777" w:rsidR="005575B7" w:rsidRPr="00B427E3" w:rsidRDefault="00F204F5" w:rsidP="005575B7">
                                <w:pPr>
                                  <w:pStyle w:val="1"/>
                                  <w:bidi/>
                                </w:pPr>
                              </w:p>
                            </w:sdtContent>
                          </w:sdt>
                        </w:txbxContent>
                      </v:textbox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tl/>
                <w:lang w:bidi="he-IL"/>
              </w:rPr>
              <w:id w:val="-1620917587"/>
              <w:placeholder>
                <w:docPart w:val="80D55BC402FC476DA57FA87193630C9C"/>
              </w:placeholder>
              <w:temporary/>
              <w:showingPlcHdr/>
              <w15:appearance w15:val="hidden"/>
            </w:sdtPr>
            <w:sdtEndPr/>
            <w:sdtContent>
              <w:p w14:paraId="445B23C7" w14:textId="77777777" w:rsidR="005575B7" w:rsidRPr="00A671C8" w:rsidRDefault="005575B7" w:rsidP="005575B7">
                <w:pPr>
                  <w:pStyle w:val="2"/>
                  <w:bidi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bidi="he-IL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A671C8">
                  <w:rPr>
                    <w:rtl/>
                    <w:lang w:eastAsia="he" w:bidi="he-IL"/>
                  </w:rPr>
                  <w:t>מתאבן</w:t>
                </w:r>
              </w:p>
            </w:sdtContent>
          </w:sdt>
        </w:tc>
      </w:tr>
      <w:tr w:rsidR="005575B7" w:rsidRPr="00A671C8" w14:paraId="51C22C0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5EA8763B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7FCCA6A6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  <w:vMerge/>
          </w:tcPr>
          <w:p w14:paraId="692219C0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4230" w:type="dxa"/>
          </w:tcPr>
          <w:sdt>
            <w:sdtPr>
              <w:rPr>
                <w:rtl/>
                <w:lang w:bidi="he-IL"/>
              </w:rPr>
              <w:id w:val="-1288198002"/>
              <w:placeholder>
                <w:docPart w:val="CBBACFC5030F4441A7BB3D4A4FF073E0"/>
              </w:placeholder>
              <w:temporary/>
              <w:showingPlcHdr/>
              <w15:appearance w15:val="hidden"/>
            </w:sdtPr>
            <w:sdtEndPr/>
            <w:sdtContent>
              <w:p w14:paraId="5C42C6DF" w14:textId="77777777" w:rsidR="005575B7" w:rsidRPr="00A671C8" w:rsidRDefault="005575B7" w:rsidP="005575B7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ציין או תאר את המתאבנים</w:t>
                </w:r>
              </w:p>
              <w:p w14:paraId="08D436FA" w14:textId="77777777" w:rsidR="005575B7" w:rsidRPr="00A671C8" w:rsidRDefault="005575B7" w:rsidP="005575B7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פריט מתאבן</w:t>
                </w:r>
              </w:p>
              <w:p w14:paraId="504DBFC1" w14:textId="77777777" w:rsidR="005575B7" w:rsidRPr="00A671C8" w:rsidRDefault="005575B7" w:rsidP="00B427E3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פריט מתאבן</w:t>
                </w:r>
              </w:p>
            </w:sdtContent>
          </w:sdt>
        </w:tc>
      </w:tr>
      <w:tr w:rsidR="005575B7" w:rsidRPr="00A671C8" w14:paraId="0667C610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211FC503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5AD5CDF8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</w:tcPr>
          <w:p w14:paraId="574B80AE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4230" w:type="dxa"/>
          </w:tcPr>
          <w:p w14:paraId="06946809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</w:tr>
      <w:tr w:rsidR="005575B7" w:rsidRPr="00A671C8" w14:paraId="363EF42B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56260E68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0D038746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  <w:vMerge w:val="restart"/>
          </w:tcPr>
          <w:p w14:paraId="5B693396" w14:textId="77777777" w:rsidR="005575B7" w:rsidRPr="00A671C8" w:rsidRDefault="005575B7" w:rsidP="00B427E3">
            <w:pPr>
              <w:bidi/>
              <w:rPr>
                <w:lang w:bidi="he-IL"/>
              </w:rPr>
            </w:pPr>
            <w:r w:rsidRPr="00A671C8">
              <w:rPr>
                <w:noProof/>
                <w:rtl/>
                <w:lang w:eastAsia="he" w:bidi="he-IL"/>
              </w:rPr>
              <mc:AlternateContent>
                <mc:Choice Requires="wps">
                  <w:drawing>
                    <wp:inline distT="0" distB="0" distL="0" distR="0" wp14:anchorId="7F51EF47" wp14:editId="6326FE12">
                      <wp:extent cx="906349" cy="715395"/>
                      <wp:effectExtent l="0" t="0" r="0" b="0"/>
                      <wp:docPr id="376" name="מלבן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40000" flipH="1">
                                <a:off x="0" y="0"/>
                                <a:ext cx="906349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tl/>
                                    </w:rPr>
                                    <w:id w:val="1166288694"/>
                                    <w:placeholder>
                                      <w:docPart w:val="17D2AD6E9179487FB66641434E3BAA0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A38FEF6" w14:textId="77777777" w:rsidR="005575B7" w:rsidRPr="009C5B35" w:rsidRDefault="005575B7" w:rsidP="005575B7">
                                      <w:pPr>
                                        <w:pStyle w:val="1"/>
                                        <w:bidi/>
                                      </w:pPr>
                                      <w:r>
                                        <w:rPr>
                                          <w:rtl/>
                                          <w:lang w:eastAsia="he" w:bidi="he-IL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1EF47" id="מלבן 374" o:spid="_x0000_s1041" style="width:71.35pt;height:56.35pt;rotation:-4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" filled="f" stroked="f">
                      <v:textbox inset="0,0,0,0">
                        <w:txbxContent>
                          <w:sdt>
                            <w:sdtPr>
                              <w:rPr>
                                <w:rtl/>
                              </w:rPr>
                              <w:id w:val="1166288694"/>
                              <w:placeholder>
                                <w:docPart w:val="17D2AD6E9179487FB66641434E3BAA0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A38FEF6" w14:textId="77777777" w:rsidR="005575B7" w:rsidRPr="009C5B35" w:rsidRDefault="005575B7" w:rsidP="005575B7">
                                <w:pPr>
                                  <w:pStyle w:val="1"/>
                                  <w:bidi/>
                                </w:pPr>
                                <w:r>
                                  <w:rPr>
                                    <w:rtl/>
                                    <w:lang w:eastAsia="he" w:bidi="he-IL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tl/>
                <w:lang w:bidi="he-IL"/>
              </w:rPr>
              <w:id w:val="44416517"/>
              <w:placeholder>
                <w:docPart w:val="CF46C7ADA7794462AB2C4996DCD32943"/>
              </w:placeholder>
              <w:temporary/>
              <w:showingPlcHdr/>
              <w15:appearance w15:val="hidden"/>
            </w:sdtPr>
            <w:sdtEndPr/>
            <w:sdtContent>
              <w:p w14:paraId="6DECF34E" w14:textId="77777777" w:rsidR="005575B7" w:rsidRPr="00A671C8" w:rsidRDefault="005575B7" w:rsidP="005575B7">
                <w:pPr>
                  <w:pStyle w:val="2"/>
                  <w:bidi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bidi="he-IL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A671C8">
                  <w:rPr>
                    <w:rtl/>
                    <w:lang w:eastAsia="he" w:bidi="he-IL"/>
                  </w:rPr>
                  <w:t>מנה ראשונה</w:t>
                </w:r>
              </w:p>
            </w:sdtContent>
          </w:sdt>
        </w:tc>
      </w:tr>
      <w:tr w:rsidR="005575B7" w:rsidRPr="00A671C8" w14:paraId="21F2139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2829E0C7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69A0ECE2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  <w:vMerge/>
          </w:tcPr>
          <w:p w14:paraId="5DAC9BF3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4230" w:type="dxa"/>
          </w:tcPr>
          <w:sdt>
            <w:sdtPr>
              <w:rPr>
                <w:rtl/>
                <w:lang w:bidi="he-IL"/>
              </w:rPr>
              <w:id w:val="727350611"/>
              <w:placeholder>
                <w:docPart w:val="57D5BAF333F343A5AEBBA9FD4016F50F"/>
              </w:placeholder>
              <w:temporary/>
              <w:showingPlcHdr/>
              <w15:appearance w15:val="hidden"/>
            </w:sdtPr>
            <w:sdtEndPr/>
            <w:sdtContent>
              <w:p w14:paraId="41E7B12A" w14:textId="77777777" w:rsidR="005575B7" w:rsidRPr="00A671C8" w:rsidRDefault="005575B7" w:rsidP="005575B7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ציין או תאר את המנות הראשונות</w:t>
                </w:r>
              </w:p>
              <w:p w14:paraId="708463B5" w14:textId="77777777" w:rsidR="005575B7" w:rsidRPr="00A671C8" w:rsidRDefault="005575B7" w:rsidP="00B427E3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פריט מנה ראשונה</w:t>
                </w:r>
              </w:p>
            </w:sdtContent>
          </w:sdt>
        </w:tc>
      </w:tr>
      <w:tr w:rsidR="005575B7" w:rsidRPr="00A671C8" w14:paraId="36250DC5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5EE62CA5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3F4B96E6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</w:tcPr>
          <w:p w14:paraId="51E8D10B" w14:textId="77777777" w:rsidR="005575B7" w:rsidRPr="00A671C8" w:rsidRDefault="005575B7" w:rsidP="005575B7">
            <w:pPr>
              <w:bidi/>
              <w:rPr>
                <w:lang w:bidi="he-IL"/>
              </w:rPr>
            </w:pPr>
          </w:p>
        </w:tc>
        <w:tc>
          <w:tcPr>
            <w:tcW w:w="4230" w:type="dxa"/>
          </w:tcPr>
          <w:p w14:paraId="6BA86484" w14:textId="77777777" w:rsidR="005575B7" w:rsidRPr="00A671C8" w:rsidRDefault="005575B7" w:rsidP="005575B7">
            <w:pPr>
              <w:bidi/>
              <w:rPr>
                <w:lang w:bidi="he-IL"/>
              </w:rPr>
            </w:pPr>
          </w:p>
        </w:tc>
      </w:tr>
      <w:tr w:rsidR="005575B7" w:rsidRPr="00A671C8" w14:paraId="43830F5E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68E151C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53CCA524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  <w:vMerge w:val="restart"/>
          </w:tcPr>
          <w:p w14:paraId="6CE84B57" w14:textId="77777777" w:rsidR="005575B7" w:rsidRPr="00A671C8" w:rsidRDefault="005575B7" w:rsidP="00B427E3">
            <w:pPr>
              <w:bidi/>
              <w:rPr>
                <w:lang w:bidi="he-IL"/>
              </w:rPr>
            </w:pPr>
            <w:r w:rsidRPr="00A671C8">
              <w:rPr>
                <w:noProof/>
                <w:rtl/>
                <w:lang w:eastAsia="he" w:bidi="he-IL"/>
              </w:rPr>
              <mc:AlternateContent>
                <mc:Choice Requires="wps">
                  <w:drawing>
                    <wp:inline distT="0" distB="0" distL="0" distR="0" wp14:anchorId="3B4CE02D" wp14:editId="74437F73">
                      <wp:extent cx="899202" cy="740954"/>
                      <wp:effectExtent l="0" t="0" r="0" b="0"/>
                      <wp:docPr id="377" name="מלבן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40000" flipH="1">
                                <a:off x="0" y="0"/>
                                <a:ext cx="899202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tl/>
                                    </w:rPr>
                                    <w:id w:val="-2093159284"/>
                                    <w:placeholder>
                                      <w:docPart w:val="7360D2D5F8FA4E179D0AED14634DCD4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5954F6" w14:textId="77777777" w:rsidR="005575B7" w:rsidRPr="009C5B35" w:rsidRDefault="005575B7" w:rsidP="005575B7">
                                      <w:pPr>
                                        <w:pStyle w:val="1"/>
                                        <w:bidi/>
                                      </w:pPr>
                                      <w:r w:rsidRPr="00D56FAD">
                                        <w:rPr>
                                          <w:rtl/>
                                          <w:lang w:eastAsia="he" w:bidi="he-IL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4CE02D" id="מלבן 375" o:spid="_x0000_s1042" style="width:70.8pt;height:58.35pt;rotation:-4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" filled="f" stroked="f">
                      <v:textbox inset="0,0,0,0">
                        <w:txbxContent>
                          <w:sdt>
                            <w:sdtPr>
                              <w:rPr>
                                <w:rtl/>
                              </w:rPr>
                              <w:id w:val="-2093159284"/>
                              <w:placeholder>
                                <w:docPart w:val="7360D2D5F8FA4E179D0AED14634DCD4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5954F6" w14:textId="77777777" w:rsidR="005575B7" w:rsidRPr="009C5B35" w:rsidRDefault="005575B7" w:rsidP="005575B7">
                                <w:pPr>
                                  <w:pStyle w:val="1"/>
                                  <w:bidi/>
                                </w:pPr>
                                <w:r w:rsidRPr="00D56FAD">
                                  <w:rPr>
                                    <w:rtl/>
                                    <w:lang w:eastAsia="he" w:bidi="he-IL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tl/>
                <w:lang w:bidi="he-IL"/>
              </w:rPr>
              <w:id w:val="99843962"/>
              <w:placeholder>
                <w:docPart w:val="4F2B5B657543491B9FD87358B01F42C2"/>
              </w:placeholder>
              <w:temporary/>
              <w:showingPlcHdr/>
              <w15:appearance w15:val="hidden"/>
            </w:sdtPr>
            <w:sdtEndPr/>
            <w:sdtContent>
              <w:p w14:paraId="269F2CB6" w14:textId="77777777" w:rsidR="005575B7" w:rsidRPr="00A671C8" w:rsidRDefault="005575B7" w:rsidP="005575B7">
                <w:pPr>
                  <w:pStyle w:val="2"/>
                  <w:bidi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bidi="he-IL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A671C8">
                  <w:rPr>
                    <w:rtl/>
                    <w:lang w:eastAsia="he" w:bidi="he-IL"/>
                  </w:rPr>
                  <w:t>מנה עיקרית</w:t>
                </w:r>
              </w:p>
            </w:sdtContent>
          </w:sdt>
        </w:tc>
      </w:tr>
      <w:tr w:rsidR="005575B7" w:rsidRPr="00A671C8" w14:paraId="47059918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5F16D68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69FEE39A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  <w:vMerge/>
          </w:tcPr>
          <w:p w14:paraId="726E8D51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4230" w:type="dxa"/>
          </w:tcPr>
          <w:sdt>
            <w:sdtPr>
              <w:rPr>
                <w:rtl/>
                <w:lang w:bidi="he-IL"/>
              </w:rPr>
              <w:id w:val="-157844055"/>
              <w:placeholder>
                <w:docPart w:val="5BE4B13E3D92442FB98E43E7DCC86527"/>
              </w:placeholder>
              <w:temporary/>
              <w:showingPlcHdr/>
              <w15:appearance w15:val="hidden"/>
            </w:sdtPr>
            <w:sdtEndPr/>
            <w:sdtContent>
              <w:p w14:paraId="16305EBB" w14:textId="77777777" w:rsidR="005575B7" w:rsidRPr="00A671C8" w:rsidRDefault="005575B7" w:rsidP="005575B7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ציין או תאר את המנות העיקריות</w:t>
                </w:r>
              </w:p>
              <w:p w14:paraId="58AEDA9D" w14:textId="77777777" w:rsidR="005575B7" w:rsidRPr="00A671C8" w:rsidRDefault="005575B7" w:rsidP="00B427E3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פריט מנה עיקרית</w:t>
                </w:r>
              </w:p>
            </w:sdtContent>
          </w:sdt>
        </w:tc>
      </w:tr>
      <w:tr w:rsidR="005575B7" w:rsidRPr="00A671C8" w14:paraId="62CBFF7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CCF0250" w14:textId="77777777" w:rsidR="005575B7" w:rsidRPr="00A671C8" w:rsidRDefault="005575B7" w:rsidP="005575B7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6C9893AC" w14:textId="77777777" w:rsidR="005575B7" w:rsidRPr="00A671C8" w:rsidRDefault="005575B7" w:rsidP="005575B7">
            <w:pPr>
              <w:bidi/>
              <w:rPr>
                <w:lang w:bidi="he-IL"/>
              </w:rPr>
            </w:pPr>
          </w:p>
        </w:tc>
        <w:tc>
          <w:tcPr>
            <w:tcW w:w="2160" w:type="dxa"/>
          </w:tcPr>
          <w:p w14:paraId="34661ACE" w14:textId="77777777" w:rsidR="005575B7" w:rsidRPr="00A671C8" w:rsidRDefault="005575B7" w:rsidP="005575B7">
            <w:pPr>
              <w:bidi/>
              <w:rPr>
                <w:lang w:bidi="he-IL"/>
              </w:rPr>
            </w:pPr>
          </w:p>
        </w:tc>
        <w:tc>
          <w:tcPr>
            <w:tcW w:w="4230" w:type="dxa"/>
          </w:tcPr>
          <w:p w14:paraId="4C1F2B46" w14:textId="77777777" w:rsidR="005575B7" w:rsidRPr="00A671C8" w:rsidRDefault="005575B7" w:rsidP="005575B7">
            <w:pPr>
              <w:bidi/>
              <w:rPr>
                <w:lang w:bidi="he-IL"/>
              </w:rPr>
            </w:pPr>
          </w:p>
        </w:tc>
      </w:tr>
      <w:tr w:rsidR="005575B7" w:rsidRPr="00A671C8" w14:paraId="4E11C460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71516D5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  <w:vMerge/>
          </w:tcPr>
          <w:p w14:paraId="0F19BA9B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  <w:vMerge w:val="restart"/>
          </w:tcPr>
          <w:p w14:paraId="69187BE3" w14:textId="77777777" w:rsidR="005575B7" w:rsidRPr="00A671C8" w:rsidRDefault="005575B7" w:rsidP="00B427E3">
            <w:pPr>
              <w:bidi/>
              <w:rPr>
                <w:lang w:bidi="he-IL"/>
              </w:rPr>
            </w:pPr>
            <w:r w:rsidRPr="00A671C8">
              <w:rPr>
                <w:noProof/>
                <w:rtl/>
                <w:lang w:eastAsia="he" w:bidi="he-IL"/>
              </w:rPr>
              <mc:AlternateContent>
                <mc:Choice Requires="wps">
                  <w:drawing>
                    <wp:inline distT="0" distB="0" distL="0" distR="0" wp14:anchorId="4A923A34" wp14:editId="08CEEADD">
                      <wp:extent cx="910635" cy="720505"/>
                      <wp:effectExtent l="0" t="0" r="0" b="0"/>
                      <wp:docPr id="378" name="מלבן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40000" flipH="1">
                                <a:off x="0" y="0"/>
                                <a:ext cx="91063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tl/>
                                    </w:rPr>
                                    <w:id w:val="538089984"/>
                                    <w:placeholder>
                                      <w:docPart w:val="4C009CFF3AD04F9F97E7EF1E38B3B5D0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2639BC2" w14:textId="77777777" w:rsidR="005575B7" w:rsidRPr="009C5B35" w:rsidRDefault="005575B7" w:rsidP="005575B7">
                                      <w:pPr>
                                        <w:pStyle w:val="1"/>
                                        <w:bidi/>
                                      </w:pPr>
                                      <w:r w:rsidRPr="00D56FAD">
                                        <w:rPr>
                                          <w:rtl/>
                                          <w:lang w:eastAsia="he" w:bidi="he-IL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923A34" id="מלבן 376" o:spid="_x0000_s1043" style="width:71.7pt;height:56.75pt;rotation:-4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" filled="f" stroked="f">
                      <v:textbox inset="0,0,0,0">
                        <w:txbxContent>
                          <w:sdt>
                            <w:sdtPr>
                              <w:rPr>
                                <w:rtl/>
                              </w:rPr>
                              <w:id w:val="538089984"/>
                              <w:placeholder>
                                <w:docPart w:val="4C009CFF3AD04F9F97E7EF1E38B3B5D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639BC2" w14:textId="77777777" w:rsidR="005575B7" w:rsidRPr="009C5B35" w:rsidRDefault="005575B7" w:rsidP="005575B7">
                                <w:pPr>
                                  <w:pStyle w:val="1"/>
                                  <w:bidi/>
                                </w:pPr>
                                <w:r w:rsidRPr="00D56FAD">
                                  <w:rPr>
                                    <w:rtl/>
                                    <w:lang w:eastAsia="he" w:bidi="he-IL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tl/>
                <w:lang w:bidi="he-IL"/>
              </w:rPr>
              <w:id w:val="-2065249781"/>
              <w:placeholder>
                <w:docPart w:val="1F8DE346EC13489F97756F067590CC9D"/>
              </w:placeholder>
              <w:temporary/>
              <w:showingPlcHdr/>
              <w15:appearance w15:val="hidden"/>
            </w:sdtPr>
            <w:sdtEndPr/>
            <w:sdtContent>
              <w:p w14:paraId="6B559A6A" w14:textId="77777777" w:rsidR="005575B7" w:rsidRPr="00A671C8" w:rsidRDefault="005575B7" w:rsidP="005575B7">
                <w:pPr>
                  <w:pStyle w:val="2"/>
                  <w:bidi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bidi="he-IL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A671C8">
                  <w:rPr>
                    <w:rtl/>
                    <w:lang w:eastAsia="he" w:bidi="he-IL"/>
                  </w:rPr>
                  <w:t>קינוח</w:t>
                </w:r>
              </w:p>
            </w:sdtContent>
          </w:sdt>
        </w:tc>
      </w:tr>
      <w:tr w:rsidR="005575B7" w:rsidRPr="00A671C8" w14:paraId="4BAD4F41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AA7780F" w14:textId="77777777" w:rsidR="005575B7" w:rsidRPr="00A671C8" w:rsidRDefault="005575B7" w:rsidP="00B427E3">
            <w:pPr>
              <w:bidi/>
              <w:rPr>
                <w:noProof/>
                <w:lang w:bidi="he-IL"/>
              </w:rPr>
            </w:pPr>
          </w:p>
        </w:tc>
        <w:tc>
          <w:tcPr>
            <w:tcW w:w="812" w:type="dxa"/>
          </w:tcPr>
          <w:p w14:paraId="25B5A17B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2160" w:type="dxa"/>
            <w:vMerge/>
          </w:tcPr>
          <w:p w14:paraId="4400B0D8" w14:textId="77777777" w:rsidR="005575B7" w:rsidRPr="00A671C8" w:rsidRDefault="005575B7" w:rsidP="00B427E3">
            <w:pPr>
              <w:bidi/>
              <w:rPr>
                <w:lang w:bidi="he-IL"/>
              </w:rPr>
            </w:pPr>
          </w:p>
        </w:tc>
        <w:tc>
          <w:tcPr>
            <w:tcW w:w="4230" w:type="dxa"/>
          </w:tcPr>
          <w:sdt>
            <w:sdtPr>
              <w:rPr>
                <w:rtl/>
                <w:lang w:bidi="he-IL"/>
              </w:rPr>
              <w:id w:val="-515227750"/>
              <w:placeholder>
                <w:docPart w:val="60EB4C7AC10343AA9B8E0FE3954A2213"/>
              </w:placeholder>
              <w:temporary/>
              <w:showingPlcHdr/>
              <w15:appearance w15:val="hidden"/>
            </w:sdtPr>
            <w:sdtEndPr/>
            <w:sdtContent>
              <w:p w14:paraId="698D1B0B" w14:textId="77777777" w:rsidR="005575B7" w:rsidRPr="00A671C8" w:rsidRDefault="005575B7" w:rsidP="005575B7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ציין או תאר את הקינוחים</w:t>
                </w:r>
              </w:p>
              <w:p w14:paraId="65536743" w14:textId="77777777" w:rsidR="005575B7" w:rsidRPr="00A671C8" w:rsidRDefault="005575B7" w:rsidP="005575B7">
                <w:pPr>
                  <w:pStyle w:val="a"/>
                  <w:bidi/>
                  <w:rPr>
                    <w:lang w:bidi="he-IL"/>
                  </w:rPr>
                </w:pPr>
                <w:r w:rsidRPr="00A671C8">
                  <w:rPr>
                    <w:rtl/>
                    <w:lang w:eastAsia="he" w:bidi="he-IL"/>
                  </w:rPr>
                  <w:t>פריט קינוח</w:t>
                </w:r>
              </w:p>
            </w:sdtContent>
          </w:sdt>
        </w:tc>
      </w:tr>
    </w:tbl>
    <w:p w14:paraId="52C64941" w14:textId="77777777" w:rsidR="00D56FAD" w:rsidRPr="00A671C8" w:rsidRDefault="00D56FAD">
      <w:pPr>
        <w:bidi/>
        <w:spacing w:after="160" w:line="259" w:lineRule="auto"/>
        <w:jc w:val="left"/>
        <w:rPr>
          <w:lang w:bidi="he-IL"/>
        </w:rPr>
      </w:pPr>
    </w:p>
    <w:sectPr w:rsidR="00D56FAD" w:rsidRPr="00A671C8" w:rsidSect="000F2527">
      <w:headerReference w:type="default" r:id="rId15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5ABD7" w14:textId="77777777" w:rsidR="00F204F5" w:rsidRDefault="00F204F5" w:rsidP="00B427E3">
      <w:r>
        <w:separator/>
      </w:r>
    </w:p>
  </w:endnote>
  <w:endnote w:type="continuationSeparator" w:id="0">
    <w:p w14:paraId="120B39F3" w14:textId="77777777" w:rsidR="00F204F5" w:rsidRDefault="00F204F5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27FFF" w14:textId="77777777" w:rsidR="00F204F5" w:rsidRDefault="00F204F5" w:rsidP="00B427E3">
      <w:r>
        <w:separator/>
      </w:r>
    </w:p>
  </w:footnote>
  <w:footnote w:type="continuationSeparator" w:id="0">
    <w:p w14:paraId="105FB8E8" w14:textId="77777777" w:rsidR="00F204F5" w:rsidRDefault="00F204F5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1EEAD" w14:textId="77777777" w:rsidR="009C5B35" w:rsidRDefault="00B07DDF" w:rsidP="00B427E3">
    <w:pPr>
      <w:pStyle w:val="a4"/>
      <w:bidi/>
    </w:pPr>
    <w:r w:rsidRPr="00B07DDF">
      <w:rPr>
        <w:noProof/>
        <w:rtl/>
        <w:lang w:eastAsia="he" w:bidi="he-I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34B6FF" wp14:editId="62BFCDAF">
              <wp:simplePos x="0" y="0"/>
              <wp:positionH relativeFrom="page">
                <wp:posOffset>480505</wp:posOffset>
              </wp:positionH>
              <wp:positionV relativeFrom="page">
                <wp:posOffset>0</wp:posOffset>
              </wp:positionV>
              <wp:extent cx="9610925" cy="7452000"/>
              <wp:effectExtent l="0" t="0" r="0" b="15875"/>
              <wp:wrapNone/>
              <wp:docPr id="163" name="קבוצה 34" descr="רקע של תפריט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9610925" cy="7452000"/>
                        <a:chOff x="0" y="0"/>
                        <a:chExt cx="9610925" cy="7595347"/>
                      </a:xfrm>
                    </wpg:grpSpPr>
                    <wps:wsp>
                      <wps:cNvPr id="164" name="צורה חופשית: צורה 164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" name="צורה חופשית: צורה 165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6" name="צורה חופשית: צורה 166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167" name="צורה חופשית: צורה 167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8" name="צורה חופשית: צורה 168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69" name="צורה חופשית: צורה 169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0" name="צורה חופשית: צורה 170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1" name="צורה חופשית: צורה 171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2" name="צורה חופשית: צורה 172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3" name="צורה חופשית: צורה 173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4" name="צורה חופשית: צורה 174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" name="צורה חופשית: צורה 175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צורה חופשית: צורה 180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86" name="צורה חופשית: צורה 186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צורה חופשית: צורה 187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צורה חופשית: צורה 188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89" name="צורה חופשית: צורה 189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609" name="צורה חופשית: צורה 609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צורה חופשית: צורה 610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1" name="צורה חופשית: צורה 611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2" name="צורה חופשית: צורה 612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3" name="מחבר ישר 613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5" name="גרפיקה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6" name="גרפיקה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7" name="קבוצה 617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618" name="צורה חופשית: צורה 618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9" name="צורה חופשית: צורה 619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6" name="צורה חופשית: צורה 626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9" name="צורה חופשית: צורה 629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30" name="קבוצה 630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31" name="צורה חופשית: צורה 631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2" name="צורה חופשית: צורה 632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3" name="צורה חופשית: צורה 633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" name="צורה חופשית: צורה 63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צורה חופשית: צורה 635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36" name="גרפיקה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" name="גרפיקה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" name="גרפיקה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39" name="קבוצה 639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422" name="צורה חופשית: צורה 422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צורה חופשית: צורה 423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צורה חופשית: צורה 424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צורה חופשית: צורה 425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צורה חופשית: צורה 426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27" name="קבוצה 427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428" name="צורה חופשית: צורה 428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צורה חופשית: צורה 429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צורה חופשית: צורה 430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צורה חופשית: צורה 431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צורה חופשית: צורה 433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35" name="גרפיקה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6" name="גרפיקה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7" name="גרפיקה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8" name="גרפיקה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9" name="גרפיקה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0" name="גרפיקה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1" name="גרפיקה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42" name="קבוצה 442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443" name="צורה חופשית: צורה 443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צורה חופשית: צורה 444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צורה חופשית: צורה 44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צורה חופשית: צורה 44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47" name="גרפיקה 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צורה חופשית: צורה 195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1" name="צורה חופשית: צורה 201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CDF47B" id="קבוצה 34" o:spid="_x0000_s1026" alt="רקע של תפריט" style="position:absolute;left:0;text-align:left;margin-left:37.85pt;margin-top:0;width:756.75pt;height:586.75pt;flip:x;z-index:251659264;mso-width-percent:955;mso-position-horizontal-relative:page;mso-position-vertical-relative:page;mso-width-percent:955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">
              <v:shape id="צורה חופשית: צורה 164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צורה חופשית: צורה 165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צורה חופשית: צורה 166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צורה חופשית: צורה 167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צורה חופשית: צורה 168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צורה חופשית: צורה 169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צורה חופשית: צורה 170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צורה חופשית: צורה 171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צורה חופשית: צורה 172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צורה חופשית: צורה 173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צורה חופשית: צורה 174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צורה חופשית: צורה 175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צורה חופשית: צורה 180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צורה חופשית: צורה 186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צורה חופשית: צורה 187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צורה חופשית: צורה 188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צורה חופשית: צורה 189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צורה חופשית: צורה 609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צורה חופשית: צורה 610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צורה חופשית: צורה 611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צורה חופשית: צורה 612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מחבר ישר 613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" strokecolor="white [3212]" strokeweight=".25pt">
                <v:stroke dashstyle="dash" joinstyle="miter"/>
              </v:line>
              <v:shape id="גרפיקה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גרפיקה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קבוצה 617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<v:shape id="צורה חופשית: צורה 618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צורה חופשית: צורה 619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צורה חופשית: צורה 626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צורה חופשית: צורה 629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קבוצה 630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<v:shape id="צורה חופשית: צורה 631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צורה חופשית: צורה 632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צורה חופשית: צורה 633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צורה חופשית: צורה 63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nZUxQAAANwAAAAPAAAAZHJzL2Rvd25yZXYueG1sRI9Bi8Iw&#10;FITvgv8hPGFvmuqK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DzRnZU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צורה חופשית: צורה 635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xQAAANwAAAAPAAAAZHJzL2Rvd25yZXYueG1sRI9Bi8Iw&#10;FITvgv8hPGFvmuqi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CcCtPP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גרפיקה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גרפיקה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גרפיקה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קבוצה 639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<v:shape id="צורה חופשית: צורה 422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צורה חופשית: צורה 423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צורה חופשית: צורה 424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צורה חופשית: צורה 425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צורה חופשית: צורה 426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קבוצה 427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<v:shape id="צורה חופשית: צורה 428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צורה חופשית: צורה 429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צורה חופשית: צורה 430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צורה חופשית: צורה 431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צורה חופשית: צורה 433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גרפיקה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גרפיקה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גרפיקה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גרפיקה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גרפיקה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גרפיקה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גרפיקה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קבוצה 442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<v:shape id="צורה חופשית: צורה 443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צורה חופשית: צורה 444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צורה חופשית: צורה 44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צורה חופשית: צורה 44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גרפיקה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צורה חופשית: צורה 195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צורה חופשית: צורה 201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gUAOo+WGSwAAAA="/>
  </w:docVars>
  <w:rsids>
    <w:rsidRoot w:val="006209D1"/>
    <w:rsid w:val="0001249E"/>
    <w:rsid w:val="000266BA"/>
    <w:rsid w:val="00033778"/>
    <w:rsid w:val="00091DE7"/>
    <w:rsid w:val="000C1767"/>
    <w:rsid w:val="000F2527"/>
    <w:rsid w:val="00123DC6"/>
    <w:rsid w:val="00150899"/>
    <w:rsid w:val="002236D4"/>
    <w:rsid w:val="00240AC7"/>
    <w:rsid w:val="0027763D"/>
    <w:rsid w:val="002C78A5"/>
    <w:rsid w:val="002D2B52"/>
    <w:rsid w:val="00304411"/>
    <w:rsid w:val="00306567"/>
    <w:rsid w:val="003A6A4A"/>
    <w:rsid w:val="003D0FC7"/>
    <w:rsid w:val="00484A58"/>
    <w:rsid w:val="00492216"/>
    <w:rsid w:val="004C7FF2"/>
    <w:rsid w:val="004F5F66"/>
    <w:rsid w:val="005575B7"/>
    <w:rsid w:val="005617F8"/>
    <w:rsid w:val="005B1430"/>
    <w:rsid w:val="006130D1"/>
    <w:rsid w:val="006209D1"/>
    <w:rsid w:val="006E7F4B"/>
    <w:rsid w:val="007170A4"/>
    <w:rsid w:val="00772811"/>
    <w:rsid w:val="0078134A"/>
    <w:rsid w:val="007843B7"/>
    <w:rsid w:val="007C151E"/>
    <w:rsid w:val="007F4941"/>
    <w:rsid w:val="008922FE"/>
    <w:rsid w:val="008938C9"/>
    <w:rsid w:val="00952480"/>
    <w:rsid w:val="009A089C"/>
    <w:rsid w:val="009C5B35"/>
    <w:rsid w:val="00A447B1"/>
    <w:rsid w:val="00A671C8"/>
    <w:rsid w:val="00B07DDF"/>
    <w:rsid w:val="00B3543A"/>
    <w:rsid w:val="00B427E3"/>
    <w:rsid w:val="00BA688C"/>
    <w:rsid w:val="00BF6FF9"/>
    <w:rsid w:val="00C43999"/>
    <w:rsid w:val="00C573EC"/>
    <w:rsid w:val="00C701A2"/>
    <w:rsid w:val="00C834FA"/>
    <w:rsid w:val="00CD0393"/>
    <w:rsid w:val="00D075D5"/>
    <w:rsid w:val="00D17BD0"/>
    <w:rsid w:val="00D56FAD"/>
    <w:rsid w:val="00D57C0E"/>
    <w:rsid w:val="00DA761C"/>
    <w:rsid w:val="00F204F5"/>
    <w:rsid w:val="00F309E1"/>
    <w:rsid w:val="00F72746"/>
    <w:rsid w:val="00F9302E"/>
    <w:rsid w:val="00FA261A"/>
    <w:rsid w:val="00FB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8ECC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he-I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492216"/>
    <w:pPr>
      <w:spacing w:after="0" w:line="240" w:lineRule="auto"/>
      <w:jc w:val="center"/>
    </w:pPr>
    <w:rPr>
      <w:rFonts w:ascii="Tahoma" w:eastAsiaTheme="minorEastAsia" w:hAnsi="Tahoma" w:cs="Tahoma"/>
      <w:color w:val="000000" w:themeColor="text1"/>
      <w:kern w:val="24"/>
      <w:sz w:val="24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492216"/>
    <w:pPr>
      <w:outlineLvl w:val="0"/>
    </w:pPr>
    <w:rPr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0"/>
    <w:next w:val="a0"/>
    <w:link w:val="20"/>
    <w:uiPriority w:val="9"/>
    <w:qFormat/>
    <w:rsid w:val="00492216"/>
    <w:pPr>
      <w:jc w:val="left"/>
      <w:outlineLvl w:val="1"/>
    </w:pPr>
    <w:rPr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5">
    <w:name w:val="כותרת עליונה תו"/>
    <w:basedOn w:val="a1"/>
    <w:link w:val="a4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6">
    <w:name w:val="footer"/>
    <w:basedOn w:val="a0"/>
    <w:link w:val="a7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7">
    <w:name w:val="כותרת תחתונה תו"/>
    <w:basedOn w:val="a1"/>
    <w:link w:val="a6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Web">
    <w:name w:val="Normal (Web)"/>
    <w:basedOn w:val="a0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a">
    <w:name w:val="List Paragraph"/>
    <w:basedOn w:val="a0"/>
    <w:uiPriority w:val="34"/>
    <w:qFormat/>
    <w:rsid w:val="009A089C"/>
    <w:pPr>
      <w:numPr>
        <w:numId w:val="1"/>
      </w:numPr>
      <w:tabs>
        <w:tab w:val="clear" w:pos="720"/>
        <w:tab w:val="num" w:pos="426"/>
      </w:tabs>
      <w:spacing w:line="320" w:lineRule="exact"/>
      <w:ind w:left="284" w:hanging="284"/>
      <w:contextualSpacing/>
      <w:jc w:val="left"/>
    </w:pPr>
    <w:rPr>
      <w:color w:val="404040" w:themeColor="text1" w:themeTint="BF"/>
      <w:sz w:val="28"/>
      <w:szCs w:val="28"/>
    </w:rPr>
  </w:style>
  <w:style w:type="character" w:styleId="a8">
    <w:name w:val="Placeholder Text"/>
    <w:basedOn w:val="a1"/>
    <w:uiPriority w:val="99"/>
    <w:semiHidden/>
    <w:rsid w:val="009C5B35"/>
    <w:rPr>
      <w:color w:val="808080"/>
    </w:rPr>
  </w:style>
  <w:style w:type="character" w:customStyle="1" w:styleId="10">
    <w:name w:val="כותרת 1 תו"/>
    <w:basedOn w:val="a1"/>
    <w:link w:val="1"/>
    <w:uiPriority w:val="9"/>
    <w:rsid w:val="00492216"/>
    <w:rPr>
      <w:rFonts w:ascii="Tahoma" w:eastAsiaTheme="minorEastAsi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20">
    <w:name w:val="כותרת 2 תו"/>
    <w:basedOn w:val="a1"/>
    <w:link w:val="2"/>
    <w:uiPriority w:val="9"/>
    <w:rsid w:val="00492216"/>
    <w:rPr>
      <w:rFonts w:ascii="Tahoma" w:eastAsiaTheme="minorEastAsia" w:hAnsi="Tahoma" w:cs="Tahoma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9">
    <w:name w:val="Title"/>
    <w:basedOn w:val="a0"/>
    <w:next w:val="a0"/>
    <w:link w:val="aa"/>
    <w:uiPriority w:val="10"/>
    <w:qFormat/>
    <w:rsid w:val="00492216"/>
    <w:pPr>
      <w:spacing w:line="1080" w:lineRule="exact"/>
    </w:pPr>
    <w:rPr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a">
    <w:name w:val="כותרת טקסט תו"/>
    <w:basedOn w:val="a1"/>
    <w:link w:val="a9"/>
    <w:uiPriority w:val="10"/>
    <w:rsid w:val="00492216"/>
    <w:rPr>
      <w:rFonts w:ascii="Tahoma" w:eastAsiaTheme="minorEastAsia" w:hAnsi="Tahoma" w:cs="Tahoma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b">
    <w:name w:val="Subtitle"/>
    <w:basedOn w:val="a0"/>
    <w:next w:val="a0"/>
    <w:link w:val="ac"/>
    <w:uiPriority w:val="11"/>
    <w:qFormat/>
    <w:rsid w:val="00492216"/>
    <w:rPr>
      <w:color w:val="FFFFFF" w:themeColor="background1"/>
      <w:spacing w:val="-20"/>
      <w:sz w:val="28"/>
      <w:szCs w:val="28"/>
    </w:rPr>
  </w:style>
  <w:style w:type="character" w:customStyle="1" w:styleId="ac">
    <w:name w:val="כותרת משנה תו"/>
    <w:basedOn w:val="a1"/>
    <w:link w:val="ab"/>
    <w:uiPriority w:val="11"/>
    <w:rsid w:val="00492216"/>
    <w:rPr>
      <w:rFonts w:ascii="Tahoma" w:eastAsiaTheme="minorEastAsia" w:hAnsi="Tahoma" w:cs="Tahoma"/>
      <w:color w:val="FFFFFF" w:themeColor="background1"/>
      <w:spacing w:val="-20"/>
      <w:kern w:val="24"/>
      <w:sz w:val="28"/>
      <w:szCs w:val="28"/>
    </w:rPr>
  </w:style>
  <w:style w:type="paragraph" w:styleId="ad">
    <w:name w:val="Date"/>
    <w:basedOn w:val="a0"/>
    <w:next w:val="a0"/>
    <w:link w:val="ae"/>
    <w:uiPriority w:val="99"/>
    <w:rsid w:val="00492216"/>
    <w:rPr>
      <w:b/>
      <w:bCs/>
      <w:sz w:val="28"/>
      <w:szCs w:val="28"/>
    </w:rPr>
  </w:style>
  <w:style w:type="character" w:customStyle="1" w:styleId="ae">
    <w:name w:val="תאריך תו"/>
    <w:basedOn w:val="a1"/>
    <w:link w:val="ad"/>
    <w:uiPriority w:val="99"/>
    <w:rsid w:val="00492216"/>
    <w:rPr>
      <w:rFonts w:ascii="Tahoma" w:eastAsiaTheme="minorEastAsia" w:hAnsi="Tahoma" w:cs="Tahoma"/>
      <w:b/>
      <w:bCs/>
      <w:color w:val="000000" w:themeColor="text1"/>
      <w:kern w:val="24"/>
      <w:sz w:val="28"/>
      <w:szCs w:val="28"/>
    </w:rPr>
  </w:style>
  <w:style w:type="table" w:styleId="af">
    <w:name w:val="Table Grid"/>
    <w:basedOn w:val="a2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D55BC402FC476DA57FA87193630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04E4-6459-4525-9411-91155B32C173}"/>
      </w:docPartPr>
      <w:docPartBody>
        <w:p w:rsidR="00EA5944" w:rsidRDefault="00CE0037" w:rsidP="00CE0037">
          <w:pPr>
            <w:pStyle w:val="80D55BC402FC476DA57FA87193630C9C2"/>
          </w:pPr>
          <w:r w:rsidRPr="00A671C8">
            <w:rPr>
              <w:rtl/>
              <w:lang w:eastAsia="he" w:bidi="he-IL"/>
            </w:rPr>
            <w:t>מתאבן</w:t>
          </w:r>
        </w:p>
      </w:docPartBody>
    </w:docPart>
    <w:docPart>
      <w:docPartPr>
        <w:name w:val="CBBACFC5030F4441A7BB3D4A4FF0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0AA3-2333-4669-84EE-A0DF8D6EA3E9}"/>
      </w:docPartPr>
      <w:docPartBody>
        <w:p w:rsidR="00CE0037" w:rsidRPr="00A671C8" w:rsidRDefault="00CE0037" w:rsidP="005575B7">
          <w:pPr>
            <w:pStyle w:val="a"/>
            <w:bidi/>
            <w:rPr>
              <w:lang w:bidi="he-IL"/>
            </w:rPr>
          </w:pPr>
          <w:r w:rsidRPr="00A671C8">
            <w:rPr>
              <w:rtl/>
              <w:lang w:eastAsia="he" w:bidi="he-IL"/>
            </w:rPr>
            <w:t>ציין או תאר את המתאבנים</w:t>
          </w:r>
        </w:p>
        <w:p w:rsidR="00CE0037" w:rsidRPr="00A671C8" w:rsidRDefault="00CE0037" w:rsidP="005575B7">
          <w:pPr>
            <w:pStyle w:val="a"/>
            <w:bidi/>
            <w:rPr>
              <w:lang w:bidi="he-IL"/>
            </w:rPr>
          </w:pPr>
          <w:r w:rsidRPr="00A671C8">
            <w:rPr>
              <w:rtl/>
              <w:lang w:eastAsia="he" w:bidi="he-IL"/>
            </w:rPr>
            <w:t>פריט מתאבן</w:t>
          </w:r>
        </w:p>
        <w:p w:rsidR="00EA5944" w:rsidRDefault="00CE0037" w:rsidP="00CE0037">
          <w:pPr>
            <w:pStyle w:val="CBBACFC5030F4441A7BB3D4A4FF073E02"/>
          </w:pPr>
          <w:r w:rsidRPr="00A671C8">
            <w:rPr>
              <w:rtl/>
              <w:lang w:eastAsia="he" w:bidi="he-IL"/>
            </w:rPr>
            <w:t>פריט מתאבן</w:t>
          </w:r>
        </w:p>
      </w:docPartBody>
    </w:docPart>
    <w:docPart>
      <w:docPartPr>
        <w:name w:val="CF46C7ADA7794462AB2C4996DCD32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7499-5AA2-4595-8593-6F79F0E61362}"/>
      </w:docPartPr>
      <w:docPartBody>
        <w:p w:rsidR="00EA5944" w:rsidRDefault="00CE0037" w:rsidP="00CE0037">
          <w:pPr>
            <w:pStyle w:val="CF46C7ADA7794462AB2C4996DCD329432"/>
          </w:pPr>
          <w:r w:rsidRPr="00A671C8">
            <w:rPr>
              <w:rtl/>
              <w:lang w:eastAsia="he" w:bidi="he-IL"/>
            </w:rPr>
            <w:t>מנה ראשונה</w:t>
          </w:r>
        </w:p>
      </w:docPartBody>
    </w:docPart>
    <w:docPart>
      <w:docPartPr>
        <w:name w:val="57D5BAF333F343A5AEBBA9FD4016F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3CF97-B64F-41A3-A526-D7B913E2D552}"/>
      </w:docPartPr>
      <w:docPartBody>
        <w:p w:rsidR="00CE0037" w:rsidRPr="00A671C8" w:rsidRDefault="00CE0037" w:rsidP="005575B7">
          <w:pPr>
            <w:pStyle w:val="a"/>
            <w:bidi/>
            <w:rPr>
              <w:lang w:bidi="he-IL"/>
            </w:rPr>
          </w:pPr>
          <w:r w:rsidRPr="00A671C8">
            <w:rPr>
              <w:rtl/>
              <w:lang w:eastAsia="he" w:bidi="he-IL"/>
            </w:rPr>
            <w:t>ציין או תאר את המנות הראשונות</w:t>
          </w:r>
        </w:p>
        <w:p w:rsidR="00EA5944" w:rsidRDefault="00CE0037" w:rsidP="00CE0037">
          <w:pPr>
            <w:pStyle w:val="57D5BAF333F343A5AEBBA9FD4016F50F2"/>
          </w:pPr>
          <w:r w:rsidRPr="00A671C8">
            <w:rPr>
              <w:rtl/>
              <w:lang w:eastAsia="he" w:bidi="he-IL"/>
            </w:rPr>
            <w:t>פריט מנה ראשונה</w:t>
          </w:r>
        </w:p>
      </w:docPartBody>
    </w:docPart>
    <w:docPart>
      <w:docPartPr>
        <w:name w:val="4F2B5B657543491B9FD87358B01F4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228D7-7993-4A75-A0AA-E9C049706482}"/>
      </w:docPartPr>
      <w:docPartBody>
        <w:p w:rsidR="00EA5944" w:rsidRDefault="00CE0037" w:rsidP="00CE0037">
          <w:pPr>
            <w:pStyle w:val="4F2B5B657543491B9FD87358B01F42C22"/>
          </w:pPr>
          <w:r w:rsidRPr="00A671C8">
            <w:rPr>
              <w:rtl/>
              <w:lang w:eastAsia="he" w:bidi="he-IL"/>
            </w:rPr>
            <w:t>מנה עיקרית</w:t>
          </w:r>
        </w:p>
      </w:docPartBody>
    </w:docPart>
    <w:docPart>
      <w:docPartPr>
        <w:name w:val="5BE4B13E3D92442FB98E43E7DCC8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C3FEF-697A-44FD-A2F9-6101D0B98BFC}"/>
      </w:docPartPr>
      <w:docPartBody>
        <w:p w:rsidR="00CE0037" w:rsidRPr="00A671C8" w:rsidRDefault="00CE0037" w:rsidP="005575B7">
          <w:pPr>
            <w:pStyle w:val="a"/>
            <w:bidi/>
            <w:rPr>
              <w:lang w:bidi="he-IL"/>
            </w:rPr>
          </w:pPr>
          <w:r w:rsidRPr="00A671C8">
            <w:rPr>
              <w:rtl/>
              <w:lang w:eastAsia="he" w:bidi="he-IL"/>
            </w:rPr>
            <w:t>ציין או תאר את המנות העיקריות</w:t>
          </w:r>
        </w:p>
        <w:p w:rsidR="00EA5944" w:rsidRDefault="00CE0037" w:rsidP="00CE0037">
          <w:pPr>
            <w:pStyle w:val="5BE4B13E3D92442FB98E43E7DCC865272"/>
          </w:pPr>
          <w:r w:rsidRPr="00A671C8">
            <w:rPr>
              <w:rtl/>
              <w:lang w:eastAsia="he" w:bidi="he-IL"/>
            </w:rPr>
            <w:t>פריט מנה עיקרית</w:t>
          </w:r>
        </w:p>
      </w:docPartBody>
    </w:docPart>
    <w:docPart>
      <w:docPartPr>
        <w:name w:val="1F8DE346EC13489F97756F067590C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087B-6CE3-40E6-8395-B28D7392DE5B}"/>
      </w:docPartPr>
      <w:docPartBody>
        <w:p w:rsidR="00EA5944" w:rsidRDefault="00CE0037" w:rsidP="00CE0037">
          <w:pPr>
            <w:pStyle w:val="1F8DE346EC13489F97756F067590CC9D2"/>
          </w:pPr>
          <w:r w:rsidRPr="00A671C8">
            <w:rPr>
              <w:rtl/>
              <w:lang w:eastAsia="he" w:bidi="he-IL"/>
            </w:rPr>
            <w:t>קינוח</w:t>
          </w:r>
        </w:p>
      </w:docPartBody>
    </w:docPart>
    <w:docPart>
      <w:docPartPr>
        <w:name w:val="60EB4C7AC10343AA9B8E0FE3954A2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D408-6C09-49CA-A341-334B28DB6B5B}"/>
      </w:docPartPr>
      <w:docPartBody>
        <w:p w:rsidR="00CE0037" w:rsidRPr="00A671C8" w:rsidRDefault="00CE0037" w:rsidP="005575B7">
          <w:pPr>
            <w:pStyle w:val="a"/>
            <w:bidi/>
            <w:rPr>
              <w:lang w:bidi="he-IL"/>
            </w:rPr>
          </w:pPr>
          <w:r w:rsidRPr="00A671C8">
            <w:rPr>
              <w:rtl/>
              <w:lang w:eastAsia="he" w:bidi="he-IL"/>
            </w:rPr>
            <w:t>ציין או תאר את הקינוחים</w:t>
          </w:r>
        </w:p>
        <w:p w:rsidR="00EA5944" w:rsidRDefault="00CE0037" w:rsidP="00CE0037">
          <w:pPr>
            <w:pStyle w:val="60EB4C7AC10343AA9B8E0FE3954A22132"/>
          </w:pPr>
          <w:r w:rsidRPr="00A671C8">
            <w:rPr>
              <w:rtl/>
              <w:lang w:eastAsia="he" w:bidi="he-IL"/>
            </w:rPr>
            <w:t>פריט קינוח</w:t>
          </w:r>
        </w:p>
      </w:docPartBody>
    </w:docPart>
    <w:docPart>
      <w:docPartPr>
        <w:name w:val="D311AF1B6CEB4AFFBBFE3F5C9B927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E235E-09BB-4E6C-B958-8D5069014D93}"/>
      </w:docPartPr>
      <w:docPartBody>
        <w:p w:rsidR="00AE1FBF" w:rsidRDefault="00CE0037" w:rsidP="00CE0037">
          <w:pPr>
            <w:pStyle w:val="D311AF1B6CEB4AFFBBFE3F5C9B927B511"/>
          </w:pPr>
          <w:r w:rsidRPr="00D56FAD">
            <w:rPr>
              <w:rtl/>
              <w:lang w:eastAsia="he" w:bidi="he-IL"/>
            </w:rPr>
            <w:t>משפחת הראל מציגה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EF9"/>
    <w:rsid w:val="000A2937"/>
    <w:rsid w:val="002150F6"/>
    <w:rsid w:val="00462EF9"/>
    <w:rsid w:val="005112C0"/>
    <w:rsid w:val="00AE1FBF"/>
    <w:rsid w:val="00C40E84"/>
    <w:rsid w:val="00CE0037"/>
    <w:rsid w:val="00D41649"/>
    <w:rsid w:val="00E26D02"/>
    <w:rsid w:val="00EA5944"/>
    <w:rsid w:val="00F05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he-I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CE0037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0"/>
    <w:next w:val="a0"/>
    <w:link w:val="20"/>
    <w:uiPriority w:val="9"/>
    <w:qFormat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80D55BC402FC476DA57FA87193630C9C">
    <w:name w:val="80D55BC402FC476DA57FA87193630C9C"/>
  </w:style>
  <w:style w:type="paragraph" w:styleId="a">
    <w:name w:val="List Paragraph"/>
    <w:basedOn w:val="a0"/>
    <w:uiPriority w:val="34"/>
    <w:qFormat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CBBACFC5030F4441A7BB3D4A4FF073E0">
    <w:name w:val="CBBACFC5030F4441A7BB3D4A4FF073E0"/>
  </w:style>
  <w:style w:type="paragraph" w:customStyle="1" w:styleId="CF46C7ADA7794462AB2C4996DCD32943">
    <w:name w:val="CF46C7ADA7794462AB2C4996DCD32943"/>
  </w:style>
  <w:style w:type="paragraph" w:customStyle="1" w:styleId="57D5BAF333F343A5AEBBA9FD4016F50F">
    <w:name w:val="57D5BAF333F343A5AEBBA9FD4016F50F"/>
  </w:style>
  <w:style w:type="paragraph" w:customStyle="1" w:styleId="4F2B5B657543491B9FD87358B01F42C2">
    <w:name w:val="4F2B5B657543491B9FD87358B01F42C2"/>
  </w:style>
  <w:style w:type="paragraph" w:customStyle="1" w:styleId="5BE4B13E3D92442FB98E43E7DCC86527">
    <w:name w:val="5BE4B13E3D92442FB98E43E7DCC86527"/>
  </w:style>
  <w:style w:type="paragraph" w:customStyle="1" w:styleId="1F8DE346EC13489F97756F067590CC9D">
    <w:name w:val="1F8DE346EC13489F97756F067590CC9D"/>
  </w:style>
  <w:style w:type="paragraph" w:customStyle="1" w:styleId="60EB4C7AC10343AA9B8E0FE3954A2213">
    <w:name w:val="60EB4C7AC10343AA9B8E0FE3954A2213"/>
  </w:style>
  <w:style w:type="character" w:styleId="a4">
    <w:name w:val="Placeholder Text"/>
    <w:basedOn w:val="a1"/>
    <w:uiPriority w:val="99"/>
    <w:semiHidden/>
    <w:rsid w:val="00CE0037"/>
    <w:rPr>
      <w:color w:val="808080"/>
    </w:rPr>
  </w:style>
  <w:style w:type="paragraph" w:styleId="a5">
    <w:name w:val="footer"/>
    <w:basedOn w:val="a0"/>
    <w:link w:val="a6"/>
    <w:uiPriority w:val="99"/>
    <w:semiHidden/>
    <w:rsid w:val="00CE0037"/>
    <w:pPr>
      <w:tabs>
        <w:tab w:val="center" w:pos="4680"/>
        <w:tab w:val="right" w:pos="9360"/>
      </w:tabs>
      <w:spacing w:after="0" w:line="240" w:lineRule="auto"/>
      <w:jc w:val="center"/>
    </w:pPr>
    <w:rPr>
      <w:rFonts w:ascii="Tahoma" w:hAnsi="Tahoma" w:cs="Tahoma"/>
      <w:color w:val="000000" w:themeColor="text1"/>
      <w:kern w:val="24"/>
      <w:sz w:val="24"/>
      <w:szCs w:val="24"/>
    </w:rPr>
  </w:style>
  <w:style w:type="character" w:customStyle="1" w:styleId="a6">
    <w:name w:val="כותרת תחתונה תו"/>
    <w:basedOn w:val="a1"/>
    <w:link w:val="a5"/>
    <w:uiPriority w:val="99"/>
    <w:semiHidden/>
    <w:rsid w:val="00CE0037"/>
    <w:rPr>
      <w:rFonts w:ascii="Tahoma" w:hAnsi="Tahoma" w:cs="Tahoma"/>
      <w:color w:val="000000" w:themeColor="text1"/>
      <w:kern w:val="24"/>
      <w:sz w:val="24"/>
      <w:szCs w:val="24"/>
    </w:rPr>
  </w:style>
  <w:style w:type="paragraph" w:styleId="NormalWeb">
    <w:name w:val="Normal (Web)"/>
    <w:basedOn w:val="a0"/>
    <w:uiPriority w:val="99"/>
    <w:semiHidden/>
    <w:rsid w:val="00CE003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</w:rPr>
  </w:style>
  <w:style w:type="character" w:customStyle="1" w:styleId="20">
    <w:name w:val="כותרת 2 תו"/>
    <w:basedOn w:val="a1"/>
    <w:link w:val="2"/>
    <w:uiPriority w:val="9"/>
    <w:rsid w:val="00CE0037"/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10">
    <w:name w:val="כותרת 1 תו"/>
    <w:basedOn w:val="a1"/>
    <w:link w:val="1"/>
    <w:uiPriority w:val="9"/>
    <w:rsid w:val="00CE0037"/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1">
    <w:name w:val="80D55BC402FC476DA57FA87193630C9C1"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1">
    <w:name w:val="CBBACFC5030F4441A7BB3D4A4FF073E01"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CF46C7ADA7794462AB2C4996DCD329431">
    <w:name w:val="CF46C7ADA7794462AB2C4996DCD329431"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1">
    <w:name w:val="57D5BAF333F343A5AEBBA9FD4016F50F1"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4F2B5B657543491B9FD87358B01F42C21">
    <w:name w:val="4F2B5B657543491B9FD87358B01F42C21"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1">
    <w:name w:val="5BE4B13E3D92442FB98E43E7DCC865271"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1F8DE346EC13489F97756F067590CC9D1">
    <w:name w:val="1F8DE346EC13489F97756F067590CC9D1"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1">
    <w:name w:val="60EB4C7AC10343AA9B8E0FE3954A22131"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D311AF1B6CEB4AFFBBFE3F5C9B927B51">
    <w:name w:val="D311AF1B6CEB4AFFBBFE3F5C9B927B51"/>
    <w:rsid w:val="00CE0037"/>
    <w:pPr>
      <w:spacing w:after="0" w:line="240" w:lineRule="auto"/>
      <w:jc w:val="center"/>
    </w:pPr>
    <w:rPr>
      <w:rFonts w:ascii="Tahoma" w:hAnsi="Tahoma" w:cs="Tahoma"/>
      <w:color w:val="FFFFFF" w:themeColor="background1"/>
      <w:spacing w:val="-20"/>
      <w:kern w:val="24"/>
      <w:sz w:val="28"/>
      <w:szCs w:val="28"/>
    </w:rPr>
  </w:style>
  <w:style w:type="paragraph" w:customStyle="1" w:styleId="CA342F17E4944EA8B6EDF024F7C4E28F">
    <w:name w:val="CA342F17E4944EA8B6EDF024F7C4E28F"/>
    <w:rsid w:val="00CE0037"/>
    <w:pPr>
      <w:spacing w:after="0" w:line="240" w:lineRule="auto"/>
      <w:jc w:val="center"/>
    </w:pPr>
    <w:rPr>
      <w:rFonts w:ascii="Tahoma" w:hAnsi="Tahoma" w:cs="Tahoma"/>
      <w:color w:val="000000" w:themeColor="text1"/>
      <w:kern w:val="24"/>
      <w:sz w:val="24"/>
      <w:szCs w:val="24"/>
    </w:rPr>
  </w:style>
  <w:style w:type="paragraph" w:customStyle="1" w:styleId="6578460C933A480F971D0BEB91B06579">
    <w:name w:val="6578460C933A480F971D0BEB91B06579"/>
    <w:rsid w:val="00CE0037"/>
    <w:pPr>
      <w:spacing w:after="0" w:line="240" w:lineRule="auto"/>
      <w:jc w:val="center"/>
    </w:pPr>
    <w:rPr>
      <w:rFonts w:ascii="Tahoma" w:hAnsi="Tahoma" w:cs="Tahoma"/>
      <w:b/>
      <w:bCs/>
      <w:color w:val="000000" w:themeColor="text1"/>
      <w:kern w:val="24"/>
      <w:sz w:val="28"/>
      <w:szCs w:val="28"/>
    </w:rPr>
  </w:style>
  <w:style w:type="paragraph" w:customStyle="1" w:styleId="17D2AD6E9179487FB66641434E3BAA01">
    <w:name w:val="17D2AD6E9179487FB66641434E3BAA01"/>
    <w:rsid w:val="00CE0037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7360D2D5F8FA4E179D0AED14634DCD48">
    <w:name w:val="7360D2D5F8FA4E179D0AED14634DCD48"/>
    <w:rsid w:val="00CE0037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4C009CFF3AD04F9F97E7EF1E38B3B5D0">
    <w:name w:val="4C009CFF3AD04F9F97E7EF1E38B3B5D0"/>
    <w:rsid w:val="00CE0037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2">
    <w:name w:val="80D55BC402FC476DA57FA87193630C9C2"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2">
    <w:name w:val="CBBACFC5030F4441A7BB3D4A4FF073E02"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CF46C7ADA7794462AB2C4996DCD329432">
    <w:name w:val="CF46C7ADA7794462AB2C4996DCD329432"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2">
    <w:name w:val="57D5BAF333F343A5AEBBA9FD4016F50F2"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4F2B5B657543491B9FD87358B01F42C22">
    <w:name w:val="4F2B5B657543491B9FD87358B01F42C22"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2">
    <w:name w:val="5BE4B13E3D92442FB98E43E7DCC865272"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1F8DE346EC13489F97756F067590CC9D2">
    <w:name w:val="1F8DE346EC13489F97756F067590CC9D2"/>
    <w:rsid w:val="00CE0037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2">
    <w:name w:val="60EB4C7AC10343AA9B8E0FE3954A22132"/>
    <w:rsid w:val="00CE003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D311AF1B6CEB4AFFBBFE3F5C9B927B511">
    <w:name w:val="D311AF1B6CEB4AFFBBFE3F5C9B927B511"/>
    <w:rsid w:val="00CE0037"/>
    <w:pPr>
      <w:spacing w:after="0" w:line="240" w:lineRule="auto"/>
      <w:jc w:val="center"/>
    </w:pPr>
    <w:rPr>
      <w:rFonts w:ascii="Tahoma" w:hAnsi="Tahoma" w:cs="Tahoma"/>
      <w:color w:val="FFFFFF" w:themeColor="background1"/>
      <w:spacing w:val="-20"/>
      <w:kern w:val="24"/>
      <w:sz w:val="28"/>
      <w:szCs w:val="28"/>
    </w:rPr>
  </w:style>
  <w:style w:type="paragraph" w:customStyle="1" w:styleId="CA342F17E4944EA8B6EDF024F7C4E28F1">
    <w:name w:val="CA342F17E4944EA8B6EDF024F7C4E28F1"/>
    <w:rsid w:val="00CE0037"/>
    <w:pPr>
      <w:spacing w:after="0" w:line="240" w:lineRule="auto"/>
      <w:jc w:val="center"/>
    </w:pPr>
    <w:rPr>
      <w:rFonts w:ascii="Tahoma" w:hAnsi="Tahoma" w:cs="Tahoma"/>
      <w:color w:val="000000" w:themeColor="text1"/>
      <w:kern w:val="24"/>
      <w:sz w:val="24"/>
      <w:szCs w:val="24"/>
    </w:rPr>
  </w:style>
  <w:style w:type="paragraph" w:customStyle="1" w:styleId="6578460C933A480F971D0BEB91B065791">
    <w:name w:val="6578460C933A480F971D0BEB91B065791"/>
    <w:rsid w:val="00CE0037"/>
    <w:pPr>
      <w:spacing w:after="0" w:line="240" w:lineRule="auto"/>
      <w:jc w:val="center"/>
    </w:pPr>
    <w:rPr>
      <w:rFonts w:ascii="Tahoma" w:hAnsi="Tahoma" w:cs="Tahoma"/>
      <w:b/>
      <w:bCs/>
      <w:color w:val="000000" w:themeColor="text1"/>
      <w:kern w:val="24"/>
      <w:sz w:val="28"/>
      <w:szCs w:val="28"/>
    </w:rPr>
  </w:style>
  <w:style w:type="paragraph" w:customStyle="1" w:styleId="17D2AD6E9179487FB66641434E3BAA011">
    <w:name w:val="17D2AD6E9179487FB66641434E3BAA011"/>
    <w:rsid w:val="00CE0037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7360D2D5F8FA4E179D0AED14634DCD481">
    <w:name w:val="7360D2D5F8FA4E179D0AED14634DCD481"/>
    <w:rsid w:val="00CE0037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4C009CFF3AD04F9F97E7EF1E38B3B5D01">
    <w:name w:val="4C009CFF3AD04F9F97E7EF1E38B3B5D01"/>
    <w:rsid w:val="00CE0037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202B62-E764-4A6C-8B04-1EB8A878D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DC44D8-D2C9-42D3-9918-770C4BC69B0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019F71F2-52D3-49C0-9673-8A755851EE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6</Words>
  <Characters>234</Characters>
  <DocSecurity>0</DocSecurity>
  <Lines>1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7T06:18:00Z</dcterms:created>
  <dcterms:modified xsi:type="dcterms:W3CDTF">2020-05-1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